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1F5B4E">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1F5B4E">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1F5B4E">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1F5B4E">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1F5B4E">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1F5B4E">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1F5B4E">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1F5B4E">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1F5B4E">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1F5B4E">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1F5B4E">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1F5B4E">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1F5B4E">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1F5B4E">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1F5B4E">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1F5B4E">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1F5B4E">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1F5B4E">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1F5B4E">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1F5B4E">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1F5B4E">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1F5B4E">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1F5B4E">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1F5B4E">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1F5B4E">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82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82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h3&gt;</w:t>
      </w:r>
      <w:r w:rsidRPr="0060539D">
        <w:rPr>
          <w:highlight w:val="white"/>
        </w:rPr>
        <w:t>Integral Assignment and Parameters</w:t>
      </w:r>
      <w:r>
        <w:rPr>
          <w:highlight w:val="white"/>
        </w:rPr>
        <w:t>&lt;/h3&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h3&gt;</w:t>
      </w:r>
      <w:r w:rsidRPr="00903DBA">
        <w:rPr>
          <w:highlight w:val="white"/>
        </w:rPr>
        <w:t>Unary Integral Operations</w:t>
      </w:r>
      <w:r>
        <w:rPr>
          <w:highlight w:val="white"/>
        </w:rPr>
        <w:t>&lt;/h3&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1F5B4E"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F5B4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F5B4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F5B4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F5B4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F5B4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F5B4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F5B4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F5B4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F5B4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F5B4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F5B4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F5B4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F5B4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F5B4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F5B4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F5B4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F5B4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F5B4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F5B4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F5B4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F5B4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F5B4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F5B4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lastRenderedPageBreak/>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lastRenderedPageBreak/>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lastRenderedPageBreak/>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lastRenderedPageBreak/>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lastRenderedPageBreak/>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1</Pages>
  <Words>131984</Words>
  <Characters>752313</Characters>
  <Application>Microsoft Office Word</Application>
  <DocSecurity>0</DocSecurity>
  <Lines>6269</Lines>
  <Paragraphs>176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22-01-17T12:38:00Z</cp:lastPrinted>
  <dcterms:created xsi:type="dcterms:W3CDTF">2022-03-23T18:29:00Z</dcterms:created>
  <dcterms:modified xsi:type="dcterms:W3CDTF">2022-03-23T18:29:00Z</dcterms:modified>
</cp:coreProperties>
</file>